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B4497" w14:textId="6D6F7E7F" w:rsidR="00986944" w:rsidRDefault="000E2EDB">
      <w:r>
        <w:rPr>
          <w:noProof/>
        </w:rPr>
        <w:drawing>
          <wp:inline distT="0" distB="0" distL="0" distR="0" wp14:anchorId="6363C451" wp14:editId="2D5FF97C">
            <wp:extent cx="5731510" cy="7417435"/>
            <wp:effectExtent l="0" t="0" r="254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36E131" wp14:editId="62C9C560">
            <wp:extent cx="5731510" cy="7417435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A6341C" wp14:editId="03F0D334">
            <wp:extent cx="5731510" cy="7417435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7688DF" wp14:editId="4DD5508B">
            <wp:extent cx="5731510" cy="7417435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7989F5" wp14:editId="3F5C736A">
            <wp:extent cx="5731510" cy="7417435"/>
            <wp:effectExtent l="0" t="0" r="2540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19DA19" wp14:editId="048B4F0B">
            <wp:extent cx="5731510" cy="7417435"/>
            <wp:effectExtent l="0" t="0" r="254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CA8051" wp14:editId="6E057B31">
            <wp:extent cx="5731510" cy="7417435"/>
            <wp:effectExtent l="0" t="0" r="254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A44AFE" wp14:editId="29B48214">
            <wp:extent cx="5731510" cy="7417435"/>
            <wp:effectExtent l="0" t="0" r="2540" b="0"/>
            <wp:docPr id="8" name="Picture 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, let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ED9A48" wp14:editId="46C61222">
            <wp:extent cx="5731510" cy="7417435"/>
            <wp:effectExtent l="0" t="0" r="254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AC0843" wp14:editId="54CC1B8D">
            <wp:extent cx="5731510" cy="7417435"/>
            <wp:effectExtent l="0" t="0" r="254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44EF0A" wp14:editId="6B103706">
            <wp:extent cx="5731510" cy="7417435"/>
            <wp:effectExtent l="0" t="0" r="254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8B5C20" wp14:editId="1054A1C5">
            <wp:extent cx="5731510" cy="7416165"/>
            <wp:effectExtent l="0" t="0" r="254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F9B596" wp14:editId="2986BD0B">
            <wp:extent cx="5731510" cy="7417435"/>
            <wp:effectExtent l="0" t="0" r="2540" b="0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7D6CB8" wp14:editId="28828642">
            <wp:extent cx="5731510" cy="7417435"/>
            <wp:effectExtent l="0" t="0" r="254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29E910" wp14:editId="771FAB85">
            <wp:extent cx="5731510" cy="7417435"/>
            <wp:effectExtent l="0" t="0" r="2540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9FD09F" wp14:editId="541500B1">
            <wp:extent cx="5731510" cy="7417435"/>
            <wp:effectExtent l="0" t="0" r="2540" b="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40C90F" wp14:editId="55EC38F3">
            <wp:extent cx="5731510" cy="7417435"/>
            <wp:effectExtent l="0" t="0" r="2540" b="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A6CCF16" wp14:editId="6ECDE8DB">
            <wp:extent cx="5731510" cy="7417435"/>
            <wp:effectExtent l="0" t="0" r="254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5AD9E5" wp14:editId="5F24F512">
            <wp:extent cx="5731510" cy="7417435"/>
            <wp:effectExtent l="0" t="0" r="254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0ADE05" wp14:editId="0A906452">
            <wp:extent cx="5731510" cy="7417435"/>
            <wp:effectExtent l="0" t="0" r="2540" b="0"/>
            <wp:docPr id="20" name="Picture 2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, letter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2A78E8" wp14:editId="2C8C111D">
            <wp:extent cx="5731510" cy="7417435"/>
            <wp:effectExtent l="0" t="0" r="254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217771" wp14:editId="0E724161">
            <wp:extent cx="5731510" cy="7417435"/>
            <wp:effectExtent l="0" t="0" r="2540" b="0"/>
            <wp:docPr id="22" name="Picture 2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, lett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54AFB1" wp14:editId="069C0BDC">
            <wp:extent cx="5731510" cy="7417435"/>
            <wp:effectExtent l="0" t="0" r="2540" b="0"/>
            <wp:docPr id="23" name="Picture 2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, letter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69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tDQ1MjA2tDQ3NTVR0lEKTi0uzszPAykwrAUAsib9MCwAAAA="/>
  </w:docVars>
  <w:rsids>
    <w:rsidRoot w:val="000E2EDB"/>
    <w:rsid w:val="000E2EDB"/>
    <w:rsid w:val="00986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FECE4"/>
  <w15:chartTrackingRefBased/>
  <w15:docId w15:val="{AA28DBFD-5E89-4CD8-B9FF-6ED5EA645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ano Carlevaro Peresson</dc:creator>
  <cp:keywords/>
  <dc:description/>
  <cp:lastModifiedBy>Emiliano Carlevaro Peresson</cp:lastModifiedBy>
  <cp:revision>1</cp:revision>
  <dcterms:created xsi:type="dcterms:W3CDTF">2021-09-20T08:18:00Z</dcterms:created>
  <dcterms:modified xsi:type="dcterms:W3CDTF">2021-09-20T08:19:00Z</dcterms:modified>
</cp:coreProperties>
</file>